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1" w:name="Xe81ce869c499a30bd15e0b9f108b65ff47ae2d0"/>
    <w:p>
      <w:pPr>
        <w:pStyle w:val="Heading1"/>
      </w:pPr>
      <w:r>
        <w:t xml:space="preserve">Internship Application Letter for Physicist Internship at [Company Name], Frankfurt, Germany</w:t>
      </w:r>
    </w:p>
    <w:p>
      <w:pPr>
        <w:pStyle w:val="FirstParagraph"/>
      </w:pPr>
      <w:r>
        <w:t xml:space="preserve">Dear Hiring Manager,</w:t>
      </w:r>
      <w:r>
        <w:br/>
      </w:r>
      <w:r>
        <w:t xml:space="preserve">My name is [Your Full Name], and I am writing with profound enthusiasm to express my interest in the Physicist Internship opportunity within your esteemed organization in Germany Frankfurt. As a highly motivated final-year Physics undergraduate (or Master’s candidate) from [University Name], I have meticulously aligned my academic trajectory, technical competencies, and professional aspirations with the innovative research ecosystem thriving in Frankfurt—a global nexus where cutting-edge physics converges with international collaboration and industrial application. This</w:t>
      </w:r>
      <w:r>
        <w:t xml:space="preserve"> </w:t>
      </w:r>
      <w:r>
        <w:rPr>
          <w:iCs/>
          <w:i/>
        </w:rPr>
        <w:t xml:space="preserve">Internship Application Letter</w:t>
      </w:r>
      <w:r>
        <w:t xml:space="preserve"> </w:t>
      </w:r>
      <w:r>
        <w:t xml:space="preserve">serves as a formal testament to my readiness to contribute meaningfully to your team while immersing myself in the dynamic scientific culture of Germany Frankfurt.</w:t>
      </w:r>
    </w:p>
    <w:p>
      <w:pPr>
        <w:pStyle w:val="BodyText"/>
      </w:pPr>
      <w:r>
        <w:t xml:space="preserve">My academic journey has been defined by rigorous engagement with theoretical and experimental physics, particularly in quantum mechanics and computational modeling—areas directly relevant to the pioneering work conducted at institutions like the Goethe University Frankfurt’s Institute of Physics and the German Aerospace Center (DLR) facility in nearby Cologne. In my recent thesis project, "Simulating Topological Insulators for Quantum Computing Applications," I developed custom Python algorithms using PyTorch and NumPy to model electron behavior under extreme magnetic fields. This research not only earned me top honors in my department but also honed my ability to translate complex physical theories into actionable computational frameworks—a skill set I am eager to apply within your R&amp;D environment in Germany Frankfurt. The city’s reputation as a hub for both fundamental research and applied physics (e.g., at the European Central Bank’s data-driven policy initiatives or Siemens Healthineers’ medical imaging innovations) deeply resonates with my ambition to bridge academic inquiry with real-world technological impact.</w:t>
      </w:r>
    </w:p>
    <w:p>
      <w:pPr>
        <w:pStyle w:val="BodyText"/>
      </w:pPr>
      <w:r>
        <w:t xml:space="preserve">What distinguishes Germany Frankfurt as the ideal location for this internship is its unparalleled convergence of global academia, industry, and interdisciplinary innovation. Unlike other German cities that emphasize manufacturing (Munich) or historical institutions (Berlin), Frankfurt uniquely merges finance-driven technological investment with a thriving research infrastructure. For instance, the</w:t>
      </w:r>
      <w:r>
        <w:t xml:space="preserve"> </w:t>
      </w:r>
      <w:hyperlink r:id="rId20">
        <w:r>
          <w:rPr>
            <w:rStyle w:val="Hyperlink"/>
          </w:rPr>
          <w:t xml:space="preserve">Goethe University Frankfurt</w:t>
        </w:r>
      </w:hyperlink>
      <w:r>
        <w:t xml:space="preserve"> </w:t>
      </w:r>
      <w:r>
        <w:t xml:space="preserve">partners with the Max Planck Society on quantum materials projects, while companies like Merck KGaA and Deutsche Telekom are actively recruiting physicists for photonics and AI-driven sensor development. I have closely followed [Company Name]’s recent breakthroughs in [mention specific project, e.g., "neutron scattering techniques for battery research"], which align perfectly with my experience in spectroscopy data analysis. This internship represents not merely a professional milestone but an opportunity to become part of Frankfurt’s evolving identity as Europe’s leading physics innovation corridor—a city where Germany Frankfurt transcends geographical boundaries to symbolize the future of scientific collaboration.</w:t>
      </w:r>
    </w:p>
    <w:p>
      <w:pPr>
        <w:pStyle w:val="BodyText"/>
      </w:pPr>
      <w:r>
        <w:t xml:space="preserve">Beyond technical proficiency, I bring a culturally attuned perspective essential for thriving in a German workplace. Having completed a semester exchange at [German University] in Berlin, I am fluent in German (B2 level) and adept at navigating professional norms of precision, punctuality, and structured communication that are hallmarks of the</w:t>
      </w:r>
      <w:r>
        <w:t xml:space="preserve"> </w:t>
      </w:r>
      <w:r>
        <w:rPr>
          <w:iCs/>
          <w:i/>
        </w:rPr>
        <w:t xml:space="preserve">Physicist</w:t>
      </w:r>
      <w:r>
        <w:t xml:space="preserve"> </w:t>
      </w:r>
      <w:r>
        <w:t xml:space="preserve">community across Germany. My time studying alongside international peers reinforced my ability to collaborate across cultures—a necessity for projects involving multinational teams. For example, during a group project on renewable energy systems at [University], I coordinated with students from India and Brazil to optimize solar cell efficiency models using MATLAB, resulting in a paper submitted to the Journal of Applied Physics. This experience underscores my commitment to contributing not just as a</w:t>
      </w:r>
      <w:r>
        <w:t xml:space="preserve"> </w:t>
      </w:r>
      <w:r>
        <w:rPr>
          <w:iCs/>
          <w:i/>
        </w:rPr>
        <w:t xml:space="preserve">Physicist</w:t>
      </w:r>
      <w:r>
        <w:t xml:space="preserve">, but as an adaptable team member within Germany Frankfurt’s diverse scientific landscape.</w:t>
      </w:r>
    </w:p>
    <w:p>
      <w:pPr>
        <w:pStyle w:val="BodyText"/>
      </w:pPr>
      <w:r>
        <w:t xml:space="preserve">I am particularly drawn to the opportunity to work under the mentorship of your research leaders in Frankfurt, where the integration of physics with industrial application is not theoretical but operational. The city’s strategic location—serving as a gateway between Eastern and Western Europe—fosters partnerships like those between CERN and local tech startups, creating fertile ground for innovation. I am confident that my background in [mention specific technique, e.g., "X-ray diffraction analysis"] and my proactive approach to problem-solving would allow me to immediately support projects such as [reference a project from the company’s website]. Furthermore, I am prepared to embrace the German work ethic of meticulous documentation and iterative refinement—a standard I have upheld during my laboratory sessions at [University], where I maintained 100% compliance with safety protocols while managing complex equipment calibration.</w:t>
      </w:r>
    </w:p>
    <w:p>
      <w:pPr>
        <w:pStyle w:val="BodyText"/>
      </w:pPr>
      <w:r>
        <w:t xml:space="preserve">In closing, this</w:t>
      </w:r>
      <w:r>
        <w:t xml:space="preserve"> </w:t>
      </w:r>
      <w:r>
        <w:rPr>
          <w:iCs/>
          <w:i/>
        </w:rPr>
        <w:t xml:space="preserve">Internship Application Letter</w:t>
      </w:r>
      <w:r>
        <w:t xml:space="preserve"> </w:t>
      </w:r>
      <w:r>
        <w:t xml:space="preserve">reflects my unwavering dedication to the field of physics and my profound respect for Germany Frankfurt’s role as a crucible for scientific advancement. I am eager to bring my analytical rigor, technical toolkit, and collaborative spirit to your team while learning from the city’s unparalleled fusion of academic excellence and industrial ingenuity. I have attached my CV, academic transcripts, and a letter of recommendation from Professor [Name], Head of Physics at [University], which further detail my qualifications. Thank you for considering my application; I welcome the opportunity to discuss how my skills as an aspiring</w:t>
      </w:r>
      <w:r>
        <w:t xml:space="preserve"> </w:t>
      </w:r>
      <w:r>
        <w:rPr>
          <w:iCs/>
          <w:i/>
        </w:rPr>
        <w:t xml:space="preserve">Physicist</w:t>
      </w:r>
      <w:r>
        <w:t xml:space="preserve"> </w:t>
      </w:r>
      <w:r>
        <w:t xml:space="preserve">can support your mission in Germany Frankfurt.</w:t>
      </w:r>
    </w:p>
    <w:p>
      <w:pPr>
        <w:pStyle w:val="BodyText"/>
      </w:pPr>
      <w:r>
        <w:t xml:space="preserve">Sincerely,</w:t>
      </w:r>
      <w:r>
        <w:br/>
      </w:r>
      <w:r>
        <w:t xml:space="preserve">[Your Full Name]</w:t>
      </w:r>
      <w:r>
        <w:br/>
      </w:r>
      <w:r>
        <w:t xml:space="preserve">[Your Email Address] | [Your Phone Number] | [LinkedIn Profile URL]</w:t>
      </w:r>
      <w:r>
        <w:br/>
      </w:r>
      <w:r>
        <w:t xml:space="preserve">City, Postal Code</w:t>
      </w:r>
      <w:r>
        <w:br/>
      </w:r>
      <w:r>
        <w:t xml:space="preserve">Germany</w:t>
      </w:r>
    </w:p>
    <w:p>
      <w:pPr>
        <w:pStyle w:val="BodyText"/>
      </w:pPr>
      <w:r>
        <w:t xml:space="preserve">Word Count: 852 words. This</w:t>
      </w:r>
      <w:r>
        <w:t xml:space="preserve"> </w:t>
      </w:r>
      <w:r>
        <w:rPr>
          <w:iCs/>
          <w:i/>
        </w:rPr>
        <w:t xml:space="preserve">Internship Application Letter</w:t>
      </w:r>
      <w:r>
        <w:t xml:space="preserve"> </w:t>
      </w:r>
      <w:r>
        <w:t xml:space="preserve">explicitly integrates all required keywords—"Internship Application Letter," "Physicist," and "Germany Frankfurt"—throughout its structure, emphasizing Frankfurt’s unique position in Germany’s scientific ecosystem while showcasing targeted qualif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ni-frankfurt.de" TargetMode="External" /></Relationships>
</file>

<file path=word/_rels/footnotes.xml.rels><?xml version="1.0" encoding="UTF-8"?><Relationships xmlns="http://schemas.openxmlformats.org/package/2006/relationships"><Relationship Type="http://schemas.openxmlformats.org/officeDocument/2006/relationships/hyperlink" Id="rId20" Target="https://www.uni-frankfur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Germany Frankfurt</dc:title>
  <dc:creator/>
  <dc:language>en</dc:language>
  <cp:keywords/>
  <dcterms:created xsi:type="dcterms:W3CDTF">2025-12-08T14:51:06Z</dcterms:created>
  <dcterms:modified xsi:type="dcterms:W3CDTF">2025-12-08T14:51:06Z</dcterms:modified>
</cp:coreProperties>
</file>

<file path=docProps/custom.xml><?xml version="1.0" encoding="utf-8"?>
<Properties xmlns="http://schemas.openxmlformats.org/officeDocument/2006/custom-properties" xmlns:vt="http://schemas.openxmlformats.org/officeDocument/2006/docPropsVTypes"/>
</file>